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7777777" w:rsidR="00CB1AC6" w:rsidRDefault="005B7506"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Regular </w:t>
      </w:r>
      <w:r w:rsidR="00285B26">
        <w:rPr>
          <w:rFonts w:ascii="Times New Roman" w:hAnsi="Times New Roman" w:cs="Times New Roman"/>
          <w:b/>
          <w:sz w:val="28"/>
          <w:szCs w:val="28"/>
        </w:rPr>
        <w:t>Governing Board Meeting Agenda</w:t>
      </w:r>
    </w:p>
    <w:p w14:paraId="45BADFB3" w14:textId="77777777" w:rsidR="009566ED" w:rsidRDefault="009566ED" w:rsidP="00CB1AC6">
      <w:pPr>
        <w:pStyle w:val="NoSpacing"/>
        <w:rPr>
          <w:rFonts w:ascii="Times New Roman" w:hAnsi="Times New Roman" w:cs="Times New Roman"/>
          <w:b/>
          <w:sz w:val="28"/>
          <w:szCs w:val="28"/>
        </w:rPr>
      </w:pPr>
    </w:p>
    <w:p w14:paraId="4EA8EC68" w14:textId="347B6708"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8C5F27">
        <w:rPr>
          <w:rFonts w:ascii="Times New Roman" w:hAnsi="Times New Roman" w:cs="Times New Roman"/>
          <w:sz w:val="20"/>
          <w:szCs w:val="20"/>
        </w:rPr>
        <w:t>November 30</w:t>
      </w:r>
      <w:r w:rsidR="00397C74">
        <w:rPr>
          <w:rFonts w:ascii="Times New Roman" w:hAnsi="Times New Roman" w:cs="Times New Roman"/>
          <w:sz w:val="20"/>
          <w:szCs w:val="20"/>
        </w:rPr>
        <w:t>,</w:t>
      </w:r>
      <w:r w:rsidR="00334175">
        <w:rPr>
          <w:rFonts w:ascii="Times New Roman" w:hAnsi="Times New Roman" w:cs="Times New Roman"/>
          <w:sz w:val="20"/>
          <w:szCs w:val="20"/>
        </w:rPr>
        <w:t xml:space="preserve"> 2022</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6AF2FFE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E473A5">
        <w:rPr>
          <w:rFonts w:ascii="Times New Roman" w:hAnsi="Times New Roman" w:cs="Times New Roman"/>
          <w:sz w:val="20"/>
          <w:szCs w:val="20"/>
        </w:rPr>
        <w:t>5</w:t>
      </w:r>
      <w:r w:rsidR="00E35432" w:rsidRPr="00232C07">
        <w:rPr>
          <w:rFonts w:ascii="Times New Roman" w:hAnsi="Times New Roman" w:cs="Times New Roman"/>
          <w:sz w:val="20"/>
          <w:szCs w:val="20"/>
        </w:rPr>
        <w:t>:</w:t>
      </w:r>
      <w:r w:rsidR="00E473A5">
        <w:rPr>
          <w:rFonts w:ascii="Times New Roman" w:hAnsi="Times New Roman" w:cs="Times New Roman"/>
          <w:sz w:val="20"/>
          <w:szCs w:val="20"/>
        </w:rPr>
        <w:t>0</w:t>
      </w:r>
      <w:r w:rsidR="00E35432" w:rsidRPr="00232C07">
        <w:rPr>
          <w:rFonts w:ascii="Times New Roman" w:hAnsi="Times New Roman" w:cs="Times New Roman"/>
          <w:sz w:val="20"/>
          <w:szCs w:val="20"/>
        </w:rPr>
        <w:t>0 p.m.</w:t>
      </w:r>
    </w:p>
    <w:p w14:paraId="4A42128D" w14:textId="450606C5" w:rsidR="00CB1AC6" w:rsidRPr="00232C07" w:rsidRDefault="00CB1AC6" w:rsidP="00F471ED">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8C5F27">
        <w:rPr>
          <w:rFonts w:ascii="Times New Roman" w:hAnsi="Times New Roman" w:cs="Times New Roman"/>
          <w:sz w:val="20"/>
          <w:szCs w:val="20"/>
        </w:rPr>
        <w:t xml:space="preserve">MCHS Administrative Office, 705 Gurley Ave, Gallup NM  </w:t>
      </w:r>
    </w:p>
    <w:p w14:paraId="63CE977E" w14:textId="77777777" w:rsidR="00CB1AC6" w:rsidRPr="00232C07" w:rsidRDefault="00CB1AC6" w:rsidP="00CB1AC6">
      <w:pPr>
        <w:pStyle w:val="NoSpacing"/>
        <w:rPr>
          <w:rFonts w:ascii="Times New Roman" w:hAnsi="Times New Roman" w:cs="Times New Roman"/>
          <w:b/>
          <w:sz w:val="20"/>
          <w:szCs w:val="2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C075589" w14:textId="258B078F" w:rsidR="00EA53D1" w:rsidRDefault="00EA53D1" w:rsidP="00AA5493">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61ADBFFB" w14:textId="77777777" w:rsidR="00AA5493" w:rsidRPr="00AA5493" w:rsidRDefault="00AA5493" w:rsidP="00AA5493">
      <w:pPr>
        <w:pStyle w:val="NoSpacing"/>
        <w:ind w:left="72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41F29C0F"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8C5F27">
        <w:rPr>
          <w:rFonts w:ascii="Times New Roman" w:hAnsi="Times New Roman" w:cs="Times New Roman"/>
          <w:sz w:val="20"/>
          <w:szCs w:val="20"/>
        </w:rPr>
        <w:t>November 30</w:t>
      </w:r>
      <w:r w:rsidR="006810AF">
        <w:rPr>
          <w:rFonts w:ascii="Times New Roman" w:hAnsi="Times New Roman" w:cs="Times New Roman"/>
          <w:sz w:val="20"/>
          <w:szCs w:val="20"/>
        </w:rPr>
        <w:t>, 2022</w:t>
      </w:r>
      <w:r w:rsidRPr="00232C07">
        <w:rPr>
          <w:rFonts w:ascii="Times New Roman" w:hAnsi="Times New Roman" w:cs="Times New Roman"/>
          <w:sz w:val="20"/>
          <w:szCs w:val="20"/>
        </w:rPr>
        <w:t xml:space="preserve">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333F1858" w14:textId="28D78FB5" w:rsidR="001F2A74" w:rsidRDefault="00285B26" w:rsidP="001F2A74">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Approval of the</w:t>
      </w:r>
      <w:r w:rsidR="008C5F27">
        <w:rPr>
          <w:rFonts w:ascii="Times New Roman" w:hAnsi="Times New Roman" w:cs="Times New Roman"/>
          <w:sz w:val="20"/>
          <w:szCs w:val="20"/>
        </w:rPr>
        <w:t xml:space="preserve"> October 26</w:t>
      </w:r>
      <w:r w:rsidR="000D3A89">
        <w:rPr>
          <w:rFonts w:ascii="Times New Roman" w:hAnsi="Times New Roman" w:cs="Times New Roman"/>
          <w:sz w:val="20"/>
          <w:szCs w:val="20"/>
        </w:rPr>
        <w:t>, 202</w:t>
      </w:r>
      <w:r w:rsidR="001C3C03">
        <w:rPr>
          <w:rFonts w:ascii="Times New Roman" w:hAnsi="Times New Roman" w:cs="Times New Roman"/>
          <w:sz w:val="20"/>
          <w:szCs w:val="20"/>
        </w:rPr>
        <w:t>2</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Governing Board</w:t>
      </w:r>
      <w:r w:rsidR="00334175">
        <w:rPr>
          <w:rFonts w:ascii="Times New Roman" w:hAnsi="Times New Roman" w:cs="Times New Roman"/>
          <w:sz w:val="20"/>
          <w:szCs w:val="20"/>
        </w:rPr>
        <w:t xml:space="preserve"> Regular</w:t>
      </w:r>
      <w:r w:rsidR="001C3C03">
        <w:rPr>
          <w:rFonts w:ascii="Times New Roman" w:hAnsi="Times New Roman" w:cs="Times New Roman"/>
          <w:sz w:val="20"/>
          <w:szCs w:val="20"/>
        </w:rPr>
        <w:t xml:space="preserve">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739A5CEB" w14:textId="77777777" w:rsidR="00AA5493" w:rsidRPr="00EC2CA0" w:rsidRDefault="00AA5493" w:rsidP="00AA5493">
      <w:pPr>
        <w:pStyle w:val="NoSpacing"/>
        <w:ind w:left="720"/>
        <w:rPr>
          <w:rFonts w:ascii="Times New Roman" w:hAnsi="Times New Roman" w:cs="Times New Roman"/>
          <w:sz w:val="20"/>
          <w:szCs w:val="20"/>
        </w:rPr>
      </w:pPr>
    </w:p>
    <w:p w14:paraId="177C0BF2" w14:textId="44D12AD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r w:rsidR="003708DD">
        <w:rPr>
          <w:rFonts w:ascii="Times New Roman" w:hAnsi="Times New Roman" w:cs="Times New Roman"/>
          <w:sz w:val="20"/>
          <w:szCs w:val="20"/>
        </w:rPr>
        <w:t xml:space="preserve"> </w:t>
      </w:r>
    </w:p>
    <w:p w14:paraId="0A3D2462" w14:textId="01004BF2" w:rsidR="000257B1" w:rsidRDefault="000257B1"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ublic Comment</w:t>
      </w:r>
      <w:r w:rsidR="00695363">
        <w:rPr>
          <w:rFonts w:ascii="Times New Roman" w:hAnsi="Times New Roman" w:cs="Times New Roman"/>
          <w:sz w:val="20"/>
          <w:szCs w:val="20"/>
        </w:rPr>
        <w:t xml:space="preserve"> </w:t>
      </w:r>
    </w:p>
    <w:p w14:paraId="3950066B" w14:textId="0C1E8767" w:rsidR="0055112E" w:rsidRDefault="0055112E"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Teachers’ Reports</w:t>
      </w:r>
    </w:p>
    <w:p w14:paraId="47291D11" w14:textId="3FBFBA04" w:rsidR="001F2A74" w:rsidRPr="00232C07"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Counselor’s Report</w:t>
      </w:r>
    </w:p>
    <w:p w14:paraId="0F4CEBF2" w14:textId="77777777" w:rsidR="001F2A74" w:rsidRPr="00890482" w:rsidRDefault="001F2A74"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rincipal’s</w:t>
      </w:r>
      <w:r w:rsidRPr="00232C07">
        <w:rPr>
          <w:rFonts w:ascii="Times New Roman" w:hAnsi="Times New Roman" w:cs="Times New Roman"/>
          <w:sz w:val="20"/>
          <w:szCs w:val="20"/>
        </w:rPr>
        <w:t xml:space="preserve"> Report</w:t>
      </w:r>
    </w:p>
    <w:p w14:paraId="1504636E" w14:textId="77777777" w:rsidR="001F2A74" w:rsidRPr="00890482"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GC Board Members’ Reports</w:t>
      </w:r>
    </w:p>
    <w:p w14:paraId="6467357F" w14:textId="39F73327" w:rsidR="001F2A74"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Business Manager’s Report</w:t>
      </w:r>
    </w:p>
    <w:p w14:paraId="786EADE8" w14:textId="1E260623" w:rsidR="0065476A" w:rsidRPr="00166BA6" w:rsidRDefault="00166BA6" w:rsidP="00166BA6">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Financial Report-Written</w:t>
      </w:r>
    </w:p>
    <w:p w14:paraId="4983C02C" w14:textId="030BE2A5" w:rsidR="000B4A25" w:rsidRPr="000B4A25" w:rsidRDefault="001F2A74" w:rsidP="000B4A25">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 xml:space="preserve">CEO’s </w:t>
      </w:r>
      <w:r w:rsidRPr="00D02D5B">
        <w:rPr>
          <w:rFonts w:ascii="Times New Roman" w:hAnsi="Times New Roman" w:cs="Times New Roman"/>
          <w:sz w:val="20"/>
          <w:szCs w:val="20"/>
        </w:rPr>
        <w:t>Repor</w:t>
      </w:r>
      <w:r w:rsidR="004771F4">
        <w:rPr>
          <w:rFonts w:ascii="Times New Roman" w:hAnsi="Times New Roman" w:cs="Times New Roman"/>
          <w:sz w:val="20"/>
          <w:szCs w:val="20"/>
        </w:rPr>
        <w:t>t</w:t>
      </w:r>
    </w:p>
    <w:p w14:paraId="521DD776" w14:textId="7CE4BE15" w:rsidR="00FE3E18" w:rsidRPr="00417952" w:rsidRDefault="00417952" w:rsidP="004E1BFB">
      <w:pPr>
        <w:pStyle w:val="NoSpacing"/>
        <w:numPr>
          <w:ilvl w:val="1"/>
          <w:numId w:val="9"/>
        </w:numPr>
        <w:rPr>
          <w:rFonts w:ascii="Times New Roman" w:hAnsi="Times New Roman" w:cs="Times New Roman"/>
          <w:sz w:val="20"/>
          <w:szCs w:val="20"/>
        </w:rPr>
      </w:pPr>
      <w:r w:rsidRPr="00417952">
        <w:rPr>
          <w:rFonts w:ascii="Times New Roman" w:hAnsi="Times New Roman" w:cs="Times New Roman"/>
          <w:sz w:val="20"/>
          <w:szCs w:val="20"/>
        </w:rPr>
        <w:t>PCSNM and CSD Charter Conferences</w:t>
      </w:r>
    </w:p>
    <w:p w14:paraId="7411125A" w14:textId="7341DA1F" w:rsidR="00313A25" w:rsidRPr="00417952" w:rsidRDefault="00417952" w:rsidP="004E1BFB">
      <w:pPr>
        <w:pStyle w:val="NoSpacing"/>
        <w:numPr>
          <w:ilvl w:val="1"/>
          <w:numId w:val="9"/>
        </w:numPr>
        <w:rPr>
          <w:rFonts w:ascii="Times New Roman" w:hAnsi="Times New Roman" w:cs="Times New Roman"/>
          <w:sz w:val="20"/>
          <w:szCs w:val="20"/>
        </w:rPr>
      </w:pPr>
      <w:r w:rsidRPr="00417952">
        <w:rPr>
          <w:rFonts w:ascii="Times New Roman" w:hAnsi="Times New Roman" w:cs="Times New Roman"/>
          <w:sz w:val="20"/>
          <w:szCs w:val="20"/>
        </w:rPr>
        <w:t>Extended Learning Time Program and Intervention Support Planning</w:t>
      </w:r>
    </w:p>
    <w:p w14:paraId="4059DDC2" w14:textId="7203D8DD" w:rsidR="00417952" w:rsidRDefault="00417952" w:rsidP="004E1BFB">
      <w:pPr>
        <w:pStyle w:val="NoSpacing"/>
        <w:numPr>
          <w:ilvl w:val="1"/>
          <w:numId w:val="9"/>
        </w:numPr>
        <w:rPr>
          <w:rFonts w:ascii="Times New Roman" w:hAnsi="Times New Roman" w:cs="Times New Roman"/>
          <w:sz w:val="20"/>
          <w:szCs w:val="20"/>
        </w:rPr>
      </w:pPr>
      <w:r w:rsidRPr="00417952">
        <w:rPr>
          <w:rFonts w:ascii="Times New Roman" w:hAnsi="Times New Roman" w:cs="Times New Roman"/>
          <w:sz w:val="20"/>
          <w:szCs w:val="20"/>
        </w:rPr>
        <w:t>Update to Equity Council: Culturally Responsive Teaching Support</w:t>
      </w:r>
    </w:p>
    <w:p w14:paraId="18A39524" w14:textId="10124279" w:rsidR="00A619A9" w:rsidRPr="00417952" w:rsidRDefault="00A619A9" w:rsidP="004E1BFB">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MCHS Spotlight at Urban Indigenous Education Summit</w:t>
      </w:r>
    </w:p>
    <w:p w14:paraId="48FBBBDE" w14:textId="77777777" w:rsidR="003447A6" w:rsidRPr="00417952" w:rsidRDefault="003447A6" w:rsidP="003447A6">
      <w:pPr>
        <w:pStyle w:val="NoSpacing"/>
        <w:ind w:left="1440"/>
        <w:rPr>
          <w:rFonts w:ascii="Times New Roman" w:hAnsi="Times New Roman" w:cs="Times New Roman"/>
          <w:sz w:val="20"/>
          <w:szCs w:val="20"/>
        </w:rPr>
      </w:pPr>
    </w:p>
    <w:p w14:paraId="2448146F" w14:textId="03EB86A8" w:rsidR="001E1BD1" w:rsidRDefault="00285B26" w:rsidP="00EA53D1">
      <w:pPr>
        <w:pStyle w:val="NoSpacing"/>
        <w:rPr>
          <w:rFonts w:ascii="Times New Roman" w:hAnsi="Times New Roman" w:cs="Times New Roman"/>
          <w:sz w:val="20"/>
          <w:szCs w:val="20"/>
        </w:rPr>
      </w:pPr>
      <w:r w:rsidRPr="00417952">
        <w:rPr>
          <w:rFonts w:ascii="Times New Roman" w:hAnsi="Times New Roman" w:cs="Times New Roman"/>
          <w:sz w:val="20"/>
          <w:szCs w:val="20"/>
        </w:rPr>
        <w:t>Agenda Item I</w:t>
      </w:r>
      <w:r w:rsidR="001F2A74" w:rsidRPr="00417952">
        <w:rPr>
          <w:rFonts w:ascii="Times New Roman" w:hAnsi="Times New Roman" w:cs="Times New Roman"/>
          <w:sz w:val="20"/>
          <w:szCs w:val="20"/>
        </w:rPr>
        <w:t>V</w:t>
      </w:r>
      <w:r w:rsidR="00A51E1D" w:rsidRPr="00232C07">
        <w:rPr>
          <w:rFonts w:ascii="Times New Roman" w:hAnsi="Times New Roman" w:cs="Times New Roman"/>
          <w:sz w:val="20"/>
          <w:szCs w:val="20"/>
        </w:rPr>
        <w:t xml:space="preserve">  </w:t>
      </w:r>
    </w:p>
    <w:p w14:paraId="140531B0" w14:textId="13EEB53C" w:rsidR="00153004" w:rsidRPr="00232C07" w:rsidRDefault="001E1BD1" w:rsidP="00EA53D1">
      <w:pPr>
        <w:pStyle w:val="NoSpacing"/>
        <w:rPr>
          <w:rFonts w:ascii="Times New Roman" w:hAnsi="Times New Roman" w:cs="Times New Roman"/>
          <w:sz w:val="20"/>
          <w:szCs w:val="20"/>
        </w:rPr>
      </w:pPr>
      <w:r>
        <w:rPr>
          <w:rFonts w:ascii="Times New Roman" w:hAnsi="Times New Roman" w:cs="Times New Roman"/>
          <w:sz w:val="20"/>
          <w:szCs w:val="20"/>
        </w:rPr>
        <w:t>Action Items—New Business</w:t>
      </w:r>
      <w:r w:rsidR="00A51E1D" w:rsidRPr="00232C07">
        <w:rPr>
          <w:rFonts w:ascii="Times New Roman" w:hAnsi="Times New Roman" w:cs="Times New Roman"/>
          <w:sz w:val="20"/>
          <w:szCs w:val="20"/>
        </w:rPr>
        <w:t xml:space="preserve"> </w:t>
      </w:r>
    </w:p>
    <w:p w14:paraId="5A17109E" w14:textId="72BD6E49" w:rsidR="0065476A" w:rsidRPr="005E7ED9" w:rsidRDefault="001E1BD1" w:rsidP="005E7ED9">
      <w:pPr>
        <w:pStyle w:val="ListParagraph"/>
        <w:numPr>
          <w:ilvl w:val="0"/>
          <w:numId w:val="22"/>
        </w:numPr>
        <w:rPr>
          <w:rFonts w:ascii="Times New Roman" w:hAnsi="Times New Roman" w:cs="Times New Roman"/>
          <w:sz w:val="20"/>
          <w:szCs w:val="20"/>
        </w:rPr>
      </w:pPr>
      <w:r w:rsidRPr="005E7ED9">
        <w:rPr>
          <w:rFonts w:ascii="Times New Roman" w:hAnsi="Times New Roman" w:cs="Times New Roman"/>
          <w:sz w:val="20"/>
          <w:szCs w:val="20"/>
        </w:rPr>
        <w:t>A</w:t>
      </w:r>
      <w:r w:rsidR="00EE2CB9" w:rsidRPr="005E7ED9">
        <w:rPr>
          <w:rFonts w:ascii="Times New Roman" w:hAnsi="Times New Roman" w:cs="Times New Roman"/>
          <w:sz w:val="20"/>
          <w:szCs w:val="20"/>
        </w:rPr>
        <w:t>ction Items</w:t>
      </w:r>
      <w:r w:rsidR="00E9407C" w:rsidRPr="005E7ED9">
        <w:rPr>
          <w:rFonts w:ascii="Times New Roman" w:hAnsi="Times New Roman" w:cs="Times New Roman"/>
          <w:sz w:val="20"/>
          <w:szCs w:val="20"/>
        </w:rPr>
        <w:t>:</w:t>
      </w:r>
    </w:p>
    <w:p w14:paraId="640863AA" w14:textId="1BBBDCA7" w:rsidR="00AC45B1" w:rsidRDefault="005D59B0" w:rsidP="003447A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 xml:space="preserve">Discussion </w:t>
      </w:r>
      <w:r w:rsidR="00AC45B1">
        <w:rPr>
          <w:rFonts w:ascii="Times New Roman" w:hAnsi="Times New Roman" w:cs="Times New Roman"/>
          <w:sz w:val="20"/>
          <w:szCs w:val="20"/>
        </w:rPr>
        <w:t xml:space="preserve">and Possible Action on </w:t>
      </w:r>
      <w:r w:rsidR="00002E14">
        <w:rPr>
          <w:rFonts w:ascii="Times New Roman" w:hAnsi="Times New Roman" w:cs="Times New Roman"/>
          <w:sz w:val="20"/>
          <w:szCs w:val="20"/>
        </w:rPr>
        <w:t>Annual Indian Policies and Procedures</w:t>
      </w:r>
    </w:p>
    <w:p w14:paraId="479A6EE7" w14:textId="187D8E2C" w:rsidR="005D59B0" w:rsidRDefault="005D59B0" w:rsidP="003447A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 xml:space="preserve">Discussion and Possible Action on </w:t>
      </w:r>
      <w:r w:rsidR="00002E14">
        <w:rPr>
          <w:rFonts w:ascii="Times New Roman" w:hAnsi="Times New Roman" w:cs="Times New Roman"/>
          <w:sz w:val="20"/>
          <w:szCs w:val="20"/>
        </w:rPr>
        <w:t>Concurrent Enrollment Policy</w:t>
      </w:r>
    </w:p>
    <w:p w14:paraId="23C3F4F2" w14:textId="73E9BC13" w:rsidR="00002E14" w:rsidRDefault="00002E14" w:rsidP="003447A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Discussion and Possible Action on School Wellness Policy</w:t>
      </w:r>
    </w:p>
    <w:p w14:paraId="7EAA1314" w14:textId="77777777" w:rsidR="009E3BE6" w:rsidRDefault="009E3BE6" w:rsidP="009E3BE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 xml:space="preserve">Discussion and Possible Action on Oct WF Bank Rec, Oct Bento Bank Rec, Oct Check Register </w:t>
      </w:r>
    </w:p>
    <w:p w14:paraId="5DAAD575" w14:textId="77777777" w:rsidR="009E3BE6" w:rsidRDefault="009E3BE6" w:rsidP="009E3BE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Discussion and Possible Action on BARs</w:t>
      </w:r>
    </w:p>
    <w:p w14:paraId="7DCBD89E" w14:textId="77777777" w:rsidR="009E3BE6" w:rsidRDefault="009E3BE6" w:rsidP="009E3BE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BAR 578-000-2223-0005-IB ARP</w:t>
      </w:r>
    </w:p>
    <w:p w14:paraId="104233EA" w14:textId="77777777" w:rsidR="009E3BE6" w:rsidRDefault="009E3BE6" w:rsidP="009E3BE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BAR 578-000-2223-0006-IB ARP Preschool</w:t>
      </w:r>
    </w:p>
    <w:p w14:paraId="56CE5E11" w14:textId="77777777" w:rsidR="009E3BE6" w:rsidRPr="0006430E" w:rsidRDefault="009E3BE6" w:rsidP="009E3BE6">
      <w:pPr>
        <w:pStyle w:val="NoSpacing"/>
        <w:numPr>
          <w:ilvl w:val="2"/>
          <w:numId w:val="22"/>
        </w:numPr>
        <w:rPr>
          <w:rFonts w:ascii="Times New Roman" w:hAnsi="Times New Roman" w:cs="Times New Roman"/>
          <w:sz w:val="20"/>
          <w:szCs w:val="20"/>
        </w:rPr>
      </w:pPr>
      <w:r>
        <w:rPr>
          <w:rFonts w:ascii="Times New Roman" w:hAnsi="Times New Roman" w:cs="Times New Roman"/>
          <w:sz w:val="20"/>
          <w:szCs w:val="20"/>
        </w:rPr>
        <w:t>Additional BARs</w:t>
      </w:r>
    </w:p>
    <w:p w14:paraId="1416334C" w14:textId="77777777" w:rsidR="003C3867" w:rsidRDefault="003C3867" w:rsidP="003C3867">
      <w:pPr>
        <w:pStyle w:val="NoSpacing"/>
        <w:rPr>
          <w:rFonts w:ascii="Times New Roman" w:hAnsi="Times New Roman" w:cs="Times New Roman"/>
          <w:sz w:val="20"/>
          <w:szCs w:val="20"/>
        </w:rPr>
      </w:pPr>
    </w:p>
    <w:p w14:paraId="32BA9C10" w14:textId="77777777" w:rsidR="003C3867" w:rsidRDefault="003C3867" w:rsidP="003C3867">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161B8768" w14:textId="6B2FB9BE" w:rsidR="003C3867" w:rsidRDefault="003C3867" w:rsidP="005A586B">
      <w:pPr>
        <w:pStyle w:val="NoSpacing"/>
        <w:rPr>
          <w:rFonts w:ascii="Times New Roman" w:hAnsi="Times New Roman" w:cs="Times New Roman"/>
          <w:sz w:val="20"/>
          <w:szCs w:val="20"/>
        </w:rPr>
      </w:pPr>
    </w:p>
    <w:p w14:paraId="20F59B6C" w14:textId="09583935" w:rsidR="00C54E4F" w:rsidRDefault="00C54E4F" w:rsidP="005A586B">
      <w:pPr>
        <w:pStyle w:val="NoSpacing"/>
        <w:rPr>
          <w:rFonts w:ascii="Times New Roman" w:hAnsi="Times New Roman" w:cs="Times New Roman"/>
          <w:sz w:val="20"/>
          <w:szCs w:val="20"/>
        </w:rPr>
      </w:pPr>
    </w:p>
    <w:p w14:paraId="189757DC" w14:textId="77777777" w:rsidR="00C54E4F" w:rsidRDefault="00C54E4F" w:rsidP="005A586B">
      <w:pPr>
        <w:pStyle w:val="NoSpacing"/>
        <w:rPr>
          <w:rFonts w:ascii="Times New Roman" w:hAnsi="Times New Roman" w:cs="Times New Roman"/>
          <w:sz w:val="20"/>
          <w:szCs w:val="20"/>
        </w:rPr>
      </w:pPr>
    </w:p>
    <w:p w14:paraId="1B6F9DF8" w14:textId="77777777" w:rsidR="00B32C1A" w:rsidRDefault="00B32C1A" w:rsidP="005A586B">
      <w:pPr>
        <w:pStyle w:val="NoSpacing"/>
        <w:rPr>
          <w:rFonts w:ascii="Times New Roman" w:hAnsi="Times New Roman" w:cs="Times New Roman"/>
          <w:sz w:val="20"/>
          <w:szCs w:val="20"/>
        </w:rPr>
      </w:pPr>
    </w:p>
    <w:p w14:paraId="40ECC198" w14:textId="37D466CE"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AA5812">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847A2C"/>
    <w:multiLevelType w:val="hybridMultilevel"/>
    <w:tmpl w:val="72BCFC7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4983057">
    <w:abstractNumId w:val="16"/>
  </w:num>
  <w:num w:numId="2" w16cid:durableId="1222054161">
    <w:abstractNumId w:val="13"/>
  </w:num>
  <w:num w:numId="3" w16cid:durableId="1268348864">
    <w:abstractNumId w:val="18"/>
  </w:num>
  <w:num w:numId="4" w16cid:durableId="2093625161">
    <w:abstractNumId w:val="12"/>
  </w:num>
  <w:num w:numId="5" w16cid:durableId="1757092931">
    <w:abstractNumId w:val="13"/>
  </w:num>
  <w:num w:numId="6" w16cid:durableId="8103679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74582509">
    <w:abstractNumId w:val="2"/>
  </w:num>
  <w:num w:numId="8" w16cid:durableId="768157638">
    <w:abstractNumId w:val="11"/>
  </w:num>
  <w:num w:numId="9" w16cid:durableId="1352991450">
    <w:abstractNumId w:val="3"/>
  </w:num>
  <w:num w:numId="10" w16cid:durableId="14340832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2059703">
    <w:abstractNumId w:val="1"/>
  </w:num>
  <w:num w:numId="12" w16cid:durableId="327365487">
    <w:abstractNumId w:val="15"/>
  </w:num>
  <w:num w:numId="13" w16cid:durableId="1506824694">
    <w:abstractNumId w:val="6"/>
  </w:num>
  <w:num w:numId="14" w16cid:durableId="16042600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14544383">
    <w:abstractNumId w:val="5"/>
  </w:num>
  <w:num w:numId="16" w16cid:durableId="1527786446">
    <w:abstractNumId w:val="0"/>
  </w:num>
  <w:num w:numId="17" w16cid:durableId="632369504">
    <w:abstractNumId w:val="17"/>
  </w:num>
  <w:num w:numId="18" w16cid:durableId="296037697">
    <w:abstractNumId w:val="9"/>
  </w:num>
  <w:num w:numId="19" w16cid:durableId="967398358">
    <w:abstractNumId w:val="10"/>
  </w:num>
  <w:num w:numId="20" w16cid:durableId="675613563">
    <w:abstractNumId w:val="7"/>
  </w:num>
  <w:num w:numId="21" w16cid:durableId="1639608209">
    <w:abstractNumId w:val="8"/>
  </w:num>
  <w:num w:numId="22" w16cid:durableId="1803648151">
    <w:abstractNumId w:val="4"/>
  </w:num>
  <w:num w:numId="23" w16cid:durableId="98530426">
    <w:abstractNumId w:val="19"/>
  </w:num>
  <w:num w:numId="24" w16cid:durableId="13345264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2E14"/>
    <w:rsid w:val="000060CA"/>
    <w:rsid w:val="000073A5"/>
    <w:rsid w:val="000129AA"/>
    <w:rsid w:val="00012D05"/>
    <w:rsid w:val="00013039"/>
    <w:rsid w:val="00013348"/>
    <w:rsid w:val="00020FA4"/>
    <w:rsid w:val="00021A9C"/>
    <w:rsid w:val="0002392E"/>
    <w:rsid w:val="000257B1"/>
    <w:rsid w:val="000271DF"/>
    <w:rsid w:val="000343D4"/>
    <w:rsid w:val="000406F9"/>
    <w:rsid w:val="00042EA3"/>
    <w:rsid w:val="00054BAF"/>
    <w:rsid w:val="00056DCF"/>
    <w:rsid w:val="00057450"/>
    <w:rsid w:val="00061223"/>
    <w:rsid w:val="000628B5"/>
    <w:rsid w:val="000635AA"/>
    <w:rsid w:val="0006430E"/>
    <w:rsid w:val="00065C60"/>
    <w:rsid w:val="000679D1"/>
    <w:rsid w:val="00076E08"/>
    <w:rsid w:val="0008132A"/>
    <w:rsid w:val="000845E7"/>
    <w:rsid w:val="0008618B"/>
    <w:rsid w:val="00094629"/>
    <w:rsid w:val="00094D2E"/>
    <w:rsid w:val="000A35BE"/>
    <w:rsid w:val="000A3E43"/>
    <w:rsid w:val="000A5354"/>
    <w:rsid w:val="000A70E2"/>
    <w:rsid w:val="000A7EE4"/>
    <w:rsid w:val="000B1C5E"/>
    <w:rsid w:val="000B4A25"/>
    <w:rsid w:val="000B4FFF"/>
    <w:rsid w:val="000B6BA7"/>
    <w:rsid w:val="000C5161"/>
    <w:rsid w:val="000C653F"/>
    <w:rsid w:val="000C6AA1"/>
    <w:rsid w:val="000D3A89"/>
    <w:rsid w:val="000D533B"/>
    <w:rsid w:val="000D5F01"/>
    <w:rsid w:val="000D6726"/>
    <w:rsid w:val="000D7842"/>
    <w:rsid w:val="000E0481"/>
    <w:rsid w:val="000F05E6"/>
    <w:rsid w:val="000F0CB1"/>
    <w:rsid w:val="000F4159"/>
    <w:rsid w:val="000F4A75"/>
    <w:rsid w:val="000F58B2"/>
    <w:rsid w:val="000F6A5B"/>
    <w:rsid w:val="00100C1D"/>
    <w:rsid w:val="00101818"/>
    <w:rsid w:val="00107C72"/>
    <w:rsid w:val="00107E37"/>
    <w:rsid w:val="001100C6"/>
    <w:rsid w:val="00115D63"/>
    <w:rsid w:val="0011629C"/>
    <w:rsid w:val="00121270"/>
    <w:rsid w:val="001217C7"/>
    <w:rsid w:val="001317EE"/>
    <w:rsid w:val="0013217D"/>
    <w:rsid w:val="00132B22"/>
    <w:rsid w:val="00137E18"/>
    <w:rsid w:val="00153004"/>
    <w:rsid w:val="0015420D"/>
    <w:rsid w:val="00155569"/>
    <w:rsid w:val="001616CC"/>
    <w:rsid w:val="00162C70"/>
    <w:rsid w:val="00163698"/>
    <w:rsid w:val="00164674"/>
    <w:rsid w:val="00166BA6"/>
    <w:rsid w:val="00167A68"/>
    <w:rsid w:val="00181118"/>
    <w:rsid w:val="001823B9"/>
    <w:rsid w:val="0018363A"/>
    <w:rsid w:val="00185437"/>
    <w:rsid w:val="0018798F"/>
    <w:rsid w:val="00193FE9"/>
    <w:rsid w:val="001A0CC3"/>
    <w:rsid w:val="001A281D"/>
    <w:rsid w:val="001A52B4"/>
    <w:rsid w:val="001A53E9"/>
    <w:rsid w:val="001A62A7"/>
    <w:rsid w:val="001A62C1"/>
    <w:rsid w:val="001A7686"/>
    <w:rsid w:val="001B5CE8"/>
    <w:rsid w:val="001B6680"/>
    <w:rsid w:val="001B7A8E"/>
    <w:rsid w:val="001C0413"/>
    <w:rsid w:val="001C1956"/>
    <w:rsid w:val="001C1BA2"/>
    <w:rsid w:val="001C3C03"/>
    <w:rsid w:val="001C450C"/>
    <w:rsid w:val="001C536E"/>
    <w:rsid w:val="001C6687"/>
    <w:rsid w:val="001C7699"/>
    <w:rsid w:val="001D167C"/>
    <w:rsid w:val="001D3DB1"/>
    <w:rsid w:val="001D51DD"/>
    <w:rsid w:val="001D5981"/>
    <w:rsid w:val="001D7A6B"/>
    <w:rsid w:val="001E038C"/>
    <w:rsid w:val="001E1BD1"/>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0CE"/>
    <w:rsid w:val="002571DA"/>
    <w:rsid w:val="00264381"/>
    <w:rsid w:val="00265013"/>
    <w:rsid w:val="002767F8"/>
    <w:rsid w:val="0028137C"/>
    <w:rsid w:val="00285B26"/>
    <w:rsid w:val="00290B71"/>
    <w:rsid w:val="00291971"/>
    <w:rsid w:val="00291F83"/>
    <w:rsid w:val="00293141"/>
    <w:rsid w:val="002942D4"/>
    <w:rsid w:val="002A2033"/>
    <w:rsid w:val="002A4E54"/>
    <w:rsid w:val="002A4FA2"/>
    <w:rsid w:val="002A5782"/>
    <w:rsid w:val="002A5F11"/>
    <w:rsid w:val="002B07C3"/>
    <w:rsid w:val="002B2535"/>
    <w:rsid w:val="002C2B28"/>
    <w:rsid w:val="002C5B27"/>
    <w:rsid w:val="002C6338"/>
    <w:rsid w:val="002C742E"/>
    <w:rsid w:val="002D008A"/>
    <w:rsid w:val="002D2539"/>
    <w:rsid w:val="002D36C2"/>
    <w:rsid w:val="002E4A4B"/>
    <w:rsid w:val="002E63CB"/>
    <w:rsid w:val="002F55DC"/>
    <w:rsid w:val="002F717A"/>
    <w:rsid w:val="00301A32"/>
    <w:rsid w:val="00306686"/>
    <w:rsid w:val="00307007"/>
    <w:rsid w:val="00313A25"/>
    <w:rsid w:val="00316C80"/>
    <w:rsid w:val="003176B8"/>
    <w:rsid w:val="00325680"/>
    <w:rsid w:val="00326170"/>
    <w:rsid w:val="00326361"/>
    <w:rsid w:val="00334175"/>
    <w:rsid w:val="00337F6D"/>
    <w:rsid w:val="003423B6"/>
    <w:rsid w:val="00344159"/>
    <w:rsid w:val="003447A6"/>
    <w:rsid w:val="0034762C"/>
    <w:rsid w:val="00347EF5"/>
    <w:rsid w:val="00350162"/>
    <w:rsid w:val="00350B0B"/>
    <w:rsid w:val="0035499E"/>
    <w:rsid w:val="003559B5"/>
    <w:rsid w:val="00363662"/>
    <w:rsid w:val="00365C7F"/>
    <w:rsid w:val="003708DD"/>
    <w:rsid w:val="00370948"/>
    <w:rsid w:val="0038323B"/>
    <w:rsid w:val="00385E77"/>
    <w:rsid w:val="00387DCB"/>
    <w:rsid w:val="003903E9"/>
    <w:rsid w:val="003924AA"/>
    <w:rsid w:val="00394F6B"/>
    <w:rsid w:val="00397119"/>
    <w:rsid w:val="003977A3"/>
    <w:rsid w:val="00397C74"/>
    <w:rsid w:val="003A378E"/>
    <w:rsid w:val="003A38C9"/>
    <w:rsid w:val="003A4EE4"/>
    <w:rsid w:val="003B00FA"/>
    <w:rsid w:val="003B2A7D"/>
    <w:rsid w:val="003B7A10"/>
    <w:rsid w:val="003C0D55"/>
    <w:rsid w:val="003C1D7F"/>
    <w:rsid w:val="003C35F9"/>
    <w:rsid w:val="003C3867"/>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0729E"/>
    <w:rsid w:val="00413E0C"/>
    <w:rsid w:val="00414F03"/>
    <w:rsid w:val="00417952"/>
    <w:rsid w:val="00417A12"/>
    <w:rsid w:val="00417C8E"/>
    <w:rsid w:val="00421700"/>
    <w:rsid w:val="00422B7B"/>
    <w:rsid w:val="00423BBE"/>
    <w:rsid w:val="00424873"/>
    <w:rsid w:val="00424E25"/>
    <w:rsid w:val="00431639"/>
    <w:rsid w:val="0043251E"/>
    <w:rsid w:val="00433258"/>
    <w:rsid w:val="00435BEE"/>
    <w:rsid w:val="004427A4"/>
    <w:rsid w:val="00443D3D"/>
    <w:rsid w:val="00446D1A"/>
    <w:rsid w:val="00454CD1"/>
    <w:rsid w:val="00463F79"/>
    <w:rsid w:val="00464242"/>
    <w:rsid w:val="004717D6"/>
    <w:rsid w:val="004718B7"/>
    <w:rsid w:val="004724E3"/>
    <w:rsid w:val="004771F4"/>
    <w:rsid w:val="00483876"/>
    <w:rsid w:val="00484FA2"/>
    <w:rsid w:val="004930D9"/>
    <w:rsid w:val="004A0952"/>
    <w:rsid w:val="004A1B39"/>
    <w:rsid w:val="004A3D6C"/>
    <w:rsid w:val="004A40E5"/>
    <w:rsid w:val="004A4CE9"/>
    <w:rsid w:val="004B79AC"/>
    <w:rsid w:val="004C03B3"/>
    <w:rsid w:val="004C0BE6"/>
    <w:rsid w:val="004C3905"/>
    <w:rsid w:val="004C5523"/>
    <w:rsid w:val="004D6DE8"/>
    <w:rsid w:val="004E0228"/>
    <w:rsid w:val="004E1BFB"/>
    <w:rsid w:val="004E79C3"/>
    <w:rsid w:val="004F0D7A"/>
    <w:rsid w:val="00500BC0"/>
    <w:rsid w:val="00501519"/>
    <w:rsid w:val="00506338"/>
    <w:rsid w:val="005070EB"/>
    <w:rsid w:val="00524028"/>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9B0"/>
    <w:rsid w:val="005D5AA4"/>
    <w:rsid w:val="005D78CC"/>
    <w:rsid w:val="005D7A08"/>
    <w:rsid w:val="005D7EB5"/>
    <w:rsid w:val="005E0477"/>
    <w:rsid w:val="005E53B5"/>
    <w:rsid w:val="005E64B6"/>
    <w:rsid w:val="005E6EE7"/>
    <w:rsid w:val="005E718E"/>
    <w:rsid w:val="005E7ED9"/>
    <w:rsid w:val="005F2A67"/>
    <w:rsid w:val="005F40CA"/>
    <w:rsid w:val="005F7D8C"/>
    <w:rsid w:val="00601D14"/>
    <w:rsid w:val="00605388"/>
    <w:rsid w:val="006133FD"/>
    <w:rsid w:val="00613CEA"/>
    <w:rsid w:val="0062032B"/>
    <w:rsid w:val="006226E9"/>
    <w:rsid w:val="00626163"/>
    <w:rsid w:val="00634069"/>
    <w:rsid w:val="006371EA"/>
    <w:rsid w:val="00641F2D"/>
    <w:rsid w:val="00643314"/>
    <w:rsid w:val="0064384F"/>
    <w:rsid w:val="0065476A"/>
    <w:rsid w:val="00657467"/>
    <w:rsid w:val="006604D2"/>
    <w:rsid w:val="00662DBF"/>
    <w:rsid w:val="0066530A"/>
    <w:rsid w:val="00670831"/>
    <w:rsid w:val="00673479"/>
    <w:rsid w:val="00676007"/>
    <w:rsid w:val="00676CF5"/>
    <w:rsid w:val="006810AF"/>
    <w:rsid w:val="00686035"/>
    <w:rsid w:val="00687D04"/>
    <w:rsid w:val="00691844"/>
    <w:rsid w:val="00692AB1"/>
    <w:rsid w:val="00692B19"/>
    <w:rsid w:val="0069357A"/>
    <w:rsid w:val="006946D1"/>
    <w:rsid w:val="006952BA"/>
    <w:rsid w:val="00695363"/>
    <w:rsid w:val="006958AF"/>
    <w:rsid w:val="00695D0F"/>
    <w:rsid w:val="006A1295"/>
    <w:rsid w:val="006A2018"/>
    <w:rsid w:val="006A3250"/>
    <w:rsid w:val="006A561B"/>
    <w:rsid w:val="006A7AAD"/>
    <w:rsid w:val="006B141D"/>
    <w:rsid w:val="006B1EFF"/>
    <w:rsid w:val="006B2FD7"/>
    <w:rsid w:val="006B43F6"/>
    <w:rsid w:val="006B7F46"/>
    <w:rsid w:val="006C1405"/>
    <w:rsid w:val="006C4A4C"/>
    <w:rsid w:val="006C6F4E"/>
    <w:rsid w:val="006D02BC"/>
    <w:rsid w:val="006D601F"/>
    <w:rsid w:val="006E5206"/>
    <w:rsid w:val="006E53BE"/>
    <w:rsid w:val="006E57AF"/>
    <w:rsid w:val="006F6A60"/>
    <w:rsid w:val="007014B4"/>
    <w:rsid w:val="00701E0E"/>
    <w:rsid w:val="00705904"/>
    <w:rsid w:val="00715AA1"/>
    <w:rsid w:val="00722CA4"/>
    <w:rsid w:val="0072412A"/>
    <w:rsid w:val="0072795E"/>
    <w:rsid w:val="00736BA1"/>
    <w:rsid w:val="007462D5"/>
    <w:rsid w:val="00751A34"/>
    <w:rsid w:val="007538D7"/>
    <w:rsid w:val="00761173"/>
    <w:rsid w:val="007653A3"/>
    <w:rsid w:val="00772F2D"/>
    <w:rsid w:val="00774604"/>
    <w:rsid w:val="0077462B"/>
    <w:rsid w:val="0077677E"/>
    <w:rsid w:val="00777B7C"/>
    <w:rsid w:val="007818CC"/>
    <w:rsid w:val="00786D65"/>
    <w:rsid w:val="007913CD"/>
    <w:rsid w:val="0079579B"/>
    <w:rsid w:val="007A0C7C"/>
    <w:rsid w:val="007A41D3"/>
    <w:rsid w:val="007A661B"/>
    <w:rsid w:val="007B0C3C"/>
    <w:rsid w:val="007B3A51"/>
    <w:rsid w:val="007B4344"/>
    <w:rsid w:val="007B5AAB"/>
    <w:rsid w:val="007B76BC"/>
    <w:rsid w:val="007B7D2F"/>
    <w:rsid w:val="007C1B7D"/>
    <w:rsid w:val="007C21B8"/>
    <w:rsid w:val="007C76A9"/>
    <w:rsid w:val="007D208F"/>
    <w:rsid w:val="007D524C"/>
    <w:rsid w:val="007D7928"/>
    <w:rsid w:val="007E1B87"/>
    <w:rsid w:val="007E5BAF"/>
    <w:rsid w:val="007E7703"/>
    <w:rsid w:val="007E7822"/>
    <w:rsid w:val="007F237E"/>
    <w:rsid w:val="007F4A6C"/>
    <w:rsid w:val="00801404"/>
    <w:rsid w:val="00801EA5"/>
    <w:rsid w:val="0080534B"/>
    <w:rsid w:val="00807874"/>
    <w:rsid w:val="0081567C"/>
    <w:rsid w:val="0081768D"/>
    <w:rsid w:val="00817FA8"/>
    <w:rsid w:val="008219F3"/>
    <w:rsid w:val="00822DFF"/>
    <w:rsid w:val="00823CD0"/>
    <w:rsid w:val="0083376A"/>
    <w:rsid w:val="00834F0A"/>
    <w:rsid w:val="00834FB7"/>
    <w:rsid w:val="008400C5"/>
    <w:rsid w:val="00840FD3"/>
    <w:rsid w:val="00841EF2"/>
    <w:rsid w:val="008425C6"/>
    <w:rsid w:val="00857C1A"/>
    <w:rsid w:val="00862439"/>
    <w:rsid w:val="008720DA"/>
    <w:rsid w:val="008734DD"/>
    <w:rsid w:val="0087358C"/>
    <w:rsid w:val="00877711"/>
    <w:rsid w:val="00877EE6"/>
    <w:rsid w:val="0088084E"/>
    <w:rsid w:val="00881A2A"/>
    <w:rsid w:val="00885BD9"/>
    <w:rsid w:val="008934FF"/>
    <w:rsid w:val="00894B43"/>
    <w:rsid w:val="00896BEA"/>
    <w:rsid w:val="008A084D"/>
    <w:rsid w:val="008A0FD2"/>
    <w:rsid w:val="008B00AA"/>
    <w:rsid w:val="008B3A16"/>
    <w:rsid w:val="008B3C13"/>
    <w:rsid w:val="008C09C1"/>
    <w:rsid w:val="008C1671"/>
    <w:rsid w:val="008C1BD9"/>
    <w:rsid w:val="008C5F27"/>
    <w:rsid w:val="008C67E3"/>
    <w:rsid w:val="008D28EA"/>
    <w:rsid w:val="008D518F"/>
    <w:rsid w:val="008D5ED9"/>
    <w:rsid w:val="008E234C"/>
    <w:rsid w:val="008E315E"/>
    <w:rsid w:val="008E4C74"/>
    <w:rsid w:val="008E6DB9"/>
    <w:rsid w:val="008F1EEA"/>
    <w:rsid w:val="008F2560"/>
    <w:rsid w:val="00902CA3"/>
    <w:rsid w:val="0090339D"/>
    <w:rsid w:val="00910019"/>
    <w:rsid w:val="00913B84"/>
    <w:rsid w:val="00913F46"/>
    <w:rsid w:val="00920C74"/>
    <w:rsid w:val="00921018"/>
    <w:rsid w:val="00921121"/>
    <w:rsid w:val="009250FA"/>
    <w:rsid w:val="009251BD"/>
    <w:rsid w:val="00927EF7"/>
    <w:rsid w:val="009300CC"/>
    <w:rsid w:val="009316E2"/>
    <w:rsid w:val="00931CB5"/>
    <w:rsid w:val="009347A8"/>
    <w:rsid w:val="00936AF4"/>
    <w:rsid w:val="00942058"/>
    <w:rsid w:val="0095128F"/>
    <w:rsid w:val="00952EDE"/>
    <w:rsid w:val="00953BFE"/>
    <w:rsid w:val="009566ED"/>
    <w:rsid w:val="0096174F"/>
    <w:rsid w:val="00962813"/>
    <w:rsid w:val="0099651A"/>
    <w:rsid w:val="009969B4"/>
    <w:rsid w:val="009A1FF4"/>
    <w:rsid w:val="009B29DA"/>
    <w:rsid w:val="009B35E0"/>
    <w:rsid w:val="009B4B6F"/>
    <w:rsid w:val="009B53C8"/>
    <w:rsid w:val="009C031D"/>
    <w:rsid w:val="009C201B"/>
    <w:rsid w:val="009C32FE"/>
    <w:rsid w:val="009C4F10"/>
    <w:rsid w:val="009C5619"/>
    <w:rsid w:val="009C6160"/>
    <w:rsid w:val="009D4060"/>
    <w:rsid w:val="009E02CD"/>
    <w:rsid w:val="009E1001"/>
    <w:rsid w:val="009E3BE6"/>
    <w:rsid w:val="009F20D6"/>
    <w:rsid w:val="009F689E"/>
    <w:rsid w:val="009F7C1B"/>
    <w:rsid w:val="00A0139B"/>
    <w:rsid w:val="00A03E8C"/>
    <w:rsid w:val="00A05E30"/>
    <w:rsid w:val="00A12E7A"/>
    <w:rsid w:val="00A16DB6"/>
    <w:rsid w:val="00A207A4"/>
    <w:rsid w:val="00A269F6"/>
    <w:rsid w:val="00A3149E"/>
    <w:rsid w:val="00A31545"/>
    <w:rsid w:val="00A31DEB"/>
    <w:rsid w:val="00A32D80"/>
    <w:rsid w:val="00A36EE8"/>
    <w:rsid w:val="00A3711D"/>
    <w:rsid w:val="00A40761"/>
    <w:rsid w:val="00A40BD3"/>
    <w:rsid w:val="00A449C5"/>
    <w:rsid w:val="00A44A98"/>
    <w:rsid w:val="00A510F3"/>
    <w:rsid w:val="00A518CE"/>
    <w:rsid w:val="00A51E1D"/>
    <w:rsid w:val="00A56331"/>
    <w:rsid w:val="00A60B5B"/>
    <w:rsid w:val="00A619A9"/>
    <w:rsid w:val="00A62E01"/>
    <w:rsid w:val="00A761A6"/>
    <w:rsid w:val="00A773EA"/>
    <w:rsid w:val="00A8038A"/>
    <w:rsid w:val="00A8144F"/>
    <w:rsid w:val="00A82C64"/>
    <w:rsid w:val="00A83966"/>
    <w:rsid w:val="00A8570B"/>
    <w:rsid w:val="00A86FE8"/>
    <w:rsid w:val="00A87F3F"/>
    <w:rsid w:val="00AA07B7"/>
    <w:rsid w:val="00AA4433"/>
    <w:rsid w:val="00AA49D9"/>
    <w:rsid w:val="00AA5493"/>
    <w:rsid w:val="00AA5812"/>
    <w:rsid w:val="00AB16F0"/>
    <w:rsid w:val="00AB2F22"/>
    <w:rsid w:val="00AB7292"/>
    <w:rsid w:val="00AB7789"/>
    <w:rsid w:val="00AC10C2"/>
    <w:rsid w:val="00AC1C2D"/>
    <w:rsid w:val="00AC37BD"/>
    <w:rsid w:val="00AC45B1"/>
    <w:rsid w:val="00AD1F22"/>
    <w:rsid w:val="00AD4286"/>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2C1A"/>
    <w:rsid w:val="00B37FC7"/>
    <w:rsid w:val="00B410FA"/>
    <w:rsid w:val="00B427D7"/>
    <w:rsid w:val="00B45399"/>
    <w:rsid w:val="00B45E29"/>
    <w:rsid w:val="00B47F19"/>
    <w:rsid w:val="00B522BC"/>
    <w:rsid w:val="00B60993"/>
    <w:rsid w:val="00B6115E"/>
    <w:rsid w:val="00B6479C"/>
    <w:rsid w:val="00B6538B"/>
    <w:rsid w:val="00B66DE0"/>
    <w:rsid w:val="00B7185F"/>
    <w:rsid w:val="00B7429A"/>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6567"/>
    <w:rsid w:val="00BD06C9"/>
    <w:rsid w:val="00BD6E51"/>
    <w:rsid w:val="00BD74E7"/>
    <w:rsid w:val="00BE2E66"/>
    <w:rsid w:val="00BF01AD"/>
    <w:rsid w:val="00BF1034"/>
    <w:rsid w:val="00BF46EA"/>
    <w:rsid w:val="00BF6531"/>
    <w:rsid w:val="00C033ED"/>
    <w:rsid w:val="00C04D64"/>
    <w:rsid w:val="00C05E2C"/>
    <w:rsid w:val="00C0701C"/>
    <w:rsid w:val="00C13050"/>
    <w:rsid w:val="00C151B7"/>
    <w:rsid w:val="00C21224"/>
    <w:rsid w:val="00C3297E"/>
    <w:rsid w:val="00C40E27"/>
    <w:rsid w:val="00C40FCD"/>
    <w:rsid w:val="00C429A2"/>
    <w:rsid w:val="00C43751"/>
    <w:rsid w:val="00C43AD4"/>
    <w:rsid w:val="00C51B78"/>
    <w:rsid w:val="00C52CE3"/>
    <w:rsid w:val="00C52E3C"/>
    <w:rsid w:val="00C545DA"/>
    <w:rsid w:val="00C54E4F"/>
    <w:rsid w:val="00C62D55"/>
    <w:rsid w:val="00C62D7F"/>
    <w:rsid w:val="00C64E88"/>
    <w:rsid w:val="00C66234"/>
    <w:rsid w:val="00C66446"/>
    <w:rsid w:val="00C7249B"/>
    <w:rsid w:val="00C72651"/>
    <w:rsid w:val="00C77B06"/>
    <w:rsid w:val="00C82EAE"/>
    <w:rsid w:val="00C86172"/>
    <w:rsid w:val="00C91489"/>
    <w:rsid w:val="00C91933"/>
    <w:rsid w:val="00C9730A"/>
    <w:rsid w:val="00CA03BB"/>
    <w:rsid w:val="00CA088F"/>
    <w:rsid w:val="00CB1AC6"/>
    <w:rsid w:val="00CB2CBA"/>
    <w:rsid w:val="00CB303F"/>
    <w:rsid w:val="00CB67E8"/>
    <w:rsid w:val="00CB6D45"/>
    <w:rsid w:val="00CD10C5"/>
    <w:rsid w:val="00CD2FA6"/>
    <w:rsid w:val="00CD689B"/>
    <w:rsid w:val="00CE12E2"/>
    <w:rsid w:val="00CE4B3B"/>
    <w:rsid w:val="00CE594B"/>
    <w:rsid w:val="00CF1238"/>
    <w:rsid w:val="00CF7323"/>
    <w:rsid w:val="00D01380"/>
    <w:rsid w:val="00D0183D"/>
    <w:rsid w:val="00D02122"/>
    <w:rsid w:val="00D02D5B"/>
    <w:rsid w:val="00D04B3B"/>
    <w:rsid w:val="00D053A6"/>
    <w:rsid w:val="00D12A21"/>
    <w:rsid w:val="00D12AC6"/>
    <w:rsid w:val="00D138BE"/>
    <w:rsid w:val="00D14D27"/>
    <w:rsid w:val="00D21801"/>
    <w:rsid w:val="00D21F53"/>
    <w:rsid w:val="00D24534"/>
    <w:rsid w:val="00D26A08"/>
    <w:rsid w:val="00D26D53"/>
    <w:rsid w:val="00D32F78"/>
    <w:rsid w:val="00D33166"/>
    <w:rsid w:val="00D60776"/>
    <w:rsid w:val="00D60ADA"/>
    <w:rsid w:val="00D62CA0"/>
    <w:rsid w:val="00D668F0"/>
    <w:rsid w:val="00D66F6F"/>
    <w:rsid w:val="00D71294"/>
    <w:rsid w:val="00D82901"/>
    <w:rsid w:val="00D835D4"/>
    <w:rsid w:val="00D83D1E"/>
    <w:rsid w:val="00D84BF6"/>
    <w:rsid w:val="00D91C87"/>
    <w:rsid w:val="00D95967"/>
    <w:rsid w:val="00DA16DF"/>
    <w:rsid w:val="00DA3735"/>
    <w:rsid w:val="00DA6EEB"/>
    <w:rsid w:val="00DA7286"/>
    <w:rsid w:val="00DB1AB3"/>
    <w:rsid w:val="00DB3F48"/>
    <w:rsid w:val="00DB4571"/>
    <w:rsid w:val="00DB4E4F"/>
    <w:rsid w:val="00DB7AD3"/>
    <w:rsid w:val="00DC115B"/>
    <w:rsid w:val="00DC3C88"/>
    <w:rsid w:val="00DD0FA3"/>
    <w:rsid w:val="00DF2F5A"/>
    <w:rsid w:val="00DF3DEF"/>
    <w:rsid w:val="00DF51D7"/>
    <w:rsid w:val="00DF52A8"/>
    <w:rsid w:val="00DF5DCD"/>
    <w:rsid w:val="00E03561"/>
    <w:rsid w:val="00E0399E"/>
    <w:rsid w:val="00E1029F"/>
    <w:rsid w:val="00E10D89"/>
    <w:rsid w:val="00E167C5"/>
    <w:rsid w:val="00E20B81"/>
    <w:rsid w:val="00E221DE"/>
    <w:rsid w:val="00E23ADA"/>
    <w:rsid w:val="00E2418B"/>
    <w:rsid w:val="00E30169"/>
    <w:rsid w:val="00E33D12"/>
    <w:rsid w:val="00E35432"/>
    <w:rsid w:val="00E36C94"/>
    <w:rsid w:val="00E413D0"/>
    <w:rsid w:val="00E46E6B"/>
    <w:rsid w:val="00E473A5"/>
    <w:rsid w:val="00E50544"/>
    <w:rsid w:val="00E51C9C"/>
    <w:rsid w:val="00E564EF"/>
    <w:rsid w:val="00E604B3"/>
    <w:rsid w:val="00E639E4"/>
    <w:rsid w:val="00E65B1A"/>
    <w:rsid w:val="00E6603B"/>
    <w:rsid w:val="00E72B91"/>
    <w:rsid w:val="00E72FF6"/>
    <w:rsid w:val="00E740A0"/>
    <w:rsid w:val="00E74D3C"/>
    <w:rsid w:val="00E7531D"/>
    <w:rsid w:val="00E77826"/>
    <w:rsid w:val="00E77F2E"/>
    <w:rsid w:val="00E8092A"/>
    <w:rsid w:val="00E82E4D"/>
    <w:rsid w:val="00E83166"/>
    <w:rsid w:val="00E8454F"/>
    <w:rsid w:val="00E906DC"/>
    <w:rsid w:val="00E93A98"/>
    <w:rsid w:val="00E9407C"/>
    <w:rsid w:val="00EA53D1"/>
    <w:rsid w:val="00EA70BB"/>
    <w:rsid w:val="00EB0C29"/>
    <w:rsid w:val="00EC278F"/>
    <w:rsid w:val="00EC2CA0"/>
    <w:rsid w:val="00EC556A"/>
    <w:rsid w:val="00ED1AAA"/>
    <w:rsid w:val="00ED26E1"/>
    <w:rsid w:val="00ED5F30"/>
    <w:rsid w:val="00ED68F2"/>
    <w:rsid w:val="00EE1584"/>
    <w:rsid w:val="00EE2CB9"/>
    <w:rsid w:val="00EE2D07"/>
    <w:rsid w:val="00EE63A9"/>
    <w:rsid w:val="00EE7037"/>
    <w:rsid w:val="00EF1F15"/>
    <w:rsid w:val="00EF37D1"/>
    <w:rsid w:val="00EF6C92"/>
    <w:rsid w:val="00F07862"/>
    <w:rsid w:val="00F13D39"/>
    <w:rsid w:val="00F16467"/>
    <w:rsid w:val="00F178AD"/>
    <w:rsid w:val="00F2326F"/>
    <w:rsid w:val="00F23C0C"/>
    <w:rsid w:val="00F27088"/>
    <w:rsid w:val="00F3177A"/>
    <w:rsid w:val="00F330EB"/>
    <w:rsid w:val="00F3486D"/>
    <w:rsid w:val="00F415B4"/>
    <w:rsid w:val="00F43459"/>
    <w:rsid w:val="00F471ED"/>
    <w:rsid w:val="00F4768A"/>
    <w:rsid w:val="00F52D13"/>
    <w:rsid w:val="00F5453F"/>
    <w:rsid w:val="00F65BB7"/>
    <w:rsid w:val="00F7340B"/>
    <w:rsid w:val="00F74B88"/>
    <w:rsid w:val="00F75C22"/>
    <w:rsid w:val="00F8069E"/>
    <w:rsid w:val="00F854D7"/>
    <w:rsid w:val="00F85ACD"/>
    <w:rsid w:val="00F90002"/>
    <w:rsid w:val="00F9291C"/>
    <w:rsid w:val="00F93A04"/>
    <w:rsid w:val="00F93FE1"/>
    <w:rsid w:val="00F956E7"/>
    <w:rsid w:val="00FA2412"/>
    <w:rsid w:val="00FA30E3"/>
    <w:rsid w:val="00FB5A80"/>
    <w:rsid w:val="00FB764C"/>
    <w:rsid w:val="00FC0334"/>
    <w:rsid w:val="00FC51FF"/>
    <w:rsid w:val="00FC5459"/>
    <w:rsid w:val="00FC6373"/>
    <w:rsid w:val="00FC65EF"/>
    <w:rsid w:val="00FC6829"/>
    <w:rsid w:val="00FC749E"/>
    <w:rsid w:val="00FD6014"/>
    <w:rsid w:val="00FE0508"/>
    <w:rsid w:val="00FE2572"/>
    <w:rsid w:val="00FE3E18"/>
    <w:rsid w:val="00FE44B4"/>
    <w:rsid w:val="00FE51AB"/>
    <w:rsid w:val="00FF4532"/>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9476">
      <w:bodyDiv w:val="1"/>
      <w:marLeft w:val="0"/>
      <w:marRight w:val="0"/>
      <w:marTop w:val="0"/>
      <w:marBottom w:val="0"/>
      <w:divBdr>
        <w:top w:val="none" w:sz="0" w:space="0" w:color="auto"/>
        <w:left w:val="none" w:sz="0" w:space="0" w:color="auto"/>
        <w:bottom w:val="none" w:sz="0" w:space="0" w:color="auto"/>
        <w:right w:val="none" w:sz="0" w:space="0" w:color="auto"/>
      </w:divBdr>
    </w:div>
    <w:div w:id="168758699">
      <w:bodyDiv w:val="1"/>
      <w:marLeft w:val="0"/>
      <w:marRight w:val="0"/>
      <w:marTop w:val="0"/>
      <w:marBottom w:val="0"/>
      <w:divBdr>
        <w:top w:val="none" w:sz="0" w:space="0" w:color="auto"/>
        <w:left w:val="none" w:sz="0" w:space="0" w:color="auto"/>
        <w:bottom w:val="none" w:sz="0" w:space="0" w:color="auto"/>
        <w:right w:val="none" w:sz="0" w:space="0" w:color="auto"/>
      </w:divBdr>
    </w:div>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0402AD-F3D8-48F0-A25A-8183458CD1E5}">
  <ds:schemaRefs>
    <ds:schemaRef ds:uri="http://schemas.microsoft.com/sharepoint/v3/contenttype/forms"/>
  </ds:schemaRefs>
</ds:datastoreItem>
</file>

<file path=customXml/itemProps3.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Pages>
  <Words>267</Words>
  <Characters>152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Robert Hunter</cp:lastModifiedBy>
  <cp:revision>14</cp:revision>
  <cp:lastPrinted>2021-06-14T17:26:00Z</cp:lastPrinted>
  <dcterms:created xsi:type="dcterms:W3CDTF">2022-11-18T14:46:00Z</dcterms:created>
  <dcterms:modified xsi:type="dcterms:W3CDTF">2022-11-23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